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CB5E" w14:textId="21EF9534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446872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5B6F3B95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446872">
        <w:rPr>
          <w:rFonts w:ascii="Times New Roman" w:hAnsi="Times New Roman" w:cs="Times New Roman"/>
          <w:b/>
          <w:sz w:val="28"/>
        </w:rPr>
        <w:t>30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r w:rsidR="003A5338">
        <w:t>jupyter</w:t>
      </w:r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ipynb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73"/>
        <w:gridCol w:w="2235"/>
        <w:gridCol w:w="4414"/>
      </w:tblGrid>
      <w:tr w:rsidR="00E6536A" w14:paraId="264B16B6" w14:textId="77777777" w:rsidTr="004F67E7">
        <w:trPr>
          <w:trHeight w:val="435"/>
        </w:trPr>
        <w:tc>
          <w:tcPr>
            <w:tcW w:w="1873" w:type="dxa"/>
            <w:shd w:val="clear" w:color="auto" w:fill="17365D" w:themeFill="text2" w:themeFillShade="BF"/>
          </w:tcPr>
          <w:p w14:paraId="38ED8826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35" w:type="dxa"/>
            <w:shd w:val="clear" w:color="auto" w:fill="17365D" w:themeFill="text2" w:themeFillShade="BF"/>
          </w:tcPr>
          <w:p w14:paraId="0B8CDEE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14" w:type="dxa"/>
            <w:shd w:val="clear" w:color="auto" w:fill="17365D" w:themeFill="text2" w:themeFillShade="BF"/>
          </w:tcPr>
          <w:p w14:paraId="364F967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35D1F893" w14:textId="77777777" w:rsidTr="004F67E7">
        <w:tc>
          <w:tcPr>
            <w:tcW w:w="1873" w:type="dxa"/>
          </w:tcPr>
          <w:p w14:paraId="29B31DA8" w14:textId="07287D6B" w:rsidR="00E6536A" w:rsidRDefault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haa Chammout</w:t>
            </w:r>
          </w:p>
        </w:tc>
        <w:tc>
          <w:tcPr>
            <w:tcW w:w="2235" w:type="dxa"/>
          </w:tcPr>
          <w:p w14:paraId="57859231" w14:textId="68AEED3E" w:rsidR="00E6536A" w:rsidRDefault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14" w:type="dxa"/>
          </w:tcPr>
          <w:p w14:paraId="3A464BAD" w14:textId="64870E2E" w:rsidR="00E6536A" w:rsidRDefault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Manipulation and Visualization</w:t>
            </w:r>
          </w:p>
        </w:tc>
      </w:tr>
      <w:tr w:rsidR="004F67E7" w14:paraId="172189E4" w14:textId="77777777" w:rsidTr="004F67E7">
        <w:tc>
          <w:tcPr>
            <w:tcW w:w="1873" w:type="dxa"/>
          </w:tcPr>
          <w:p w14:paraId="5339F93E" w14:textId="75EFBD13" w:rsidR="004F67E7" w:rsidRDefault="004F67E7" w:rsidP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hn Higgins</w:t>
            </w:r>
          </w:p>
        </w:tc>
        <w:tc>
          <w:tcPr>
            <w:tcW w:w="2235" w:type="dxa"/>
          </w:tcPr>
          <w:p w14:paraId="721B9131" w14:textId="0935821C" w:rsidR="004F67E7" w:rsidRDefault="004F67E7" w:rsidP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4" w:type="dxa"/>
          </w:tcPr>
          <w:p w14:paraId="269E048E" w14:textId="211F2DF1" w:rsidR="004F67E7" w:rsidRDefault="004F67E7" w:rsidP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Visualization</w:t>
            </w:r>
          </w:p>
        </w:tc>
      </w:tr>
      <w:tr w:rsidR="004F67E7" w14:paraId="253F78BC" w14:textId="77777777" w:rsidTr="004F67E7">
        <w:tc>
          <w:tcPr>
            <w:tcW w:w="1873" w:type="dxa"/>
          </w:tcPr>
          <w:p w14:paraId="7CB39C2F" w14:textId="2B0D82F2" w:rsidR="004F67E7" w:rsidRDefault="004F67E7" w:rsidP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tarina Seres</w:t>
            </w:r>
          </w:p>
        </w:tc>
        <w:tc>
          <w:tcPr>
            <w:tcW w:w="2235" w:type="dxa"/>
          </w:tcPr>
          <w:p w14:paraId="117BA54C" w14:textId="40654805" w:rsidR="004F67E7" w:rsidRDefault="004F67E7" w:rsidP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4" w:type="dxa"/>
          </w:tcPr>
          <w:p w14:paraId="4F810F94" w14:textId="29C6BF59" w:rsidR="004F67E7" w:rsidRDefault="004F67E7" w:rsidP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riting: </w:t>
            </w:r>
            <w:r>
              <w:rPr>
                <w:rFonts w:ascii="Times New Roman" w:hAnsi="Times New Roman" w:cs="Times New Roman"/>
              </w:rPr>
              <w:t>Data Sources and Collection</w:t>
            </w:r>
          </w:p>
        </w:tc>
      </w:tr>
      <w:tr w:rsidR="004F67E7" w14:paraId="16A6BC05" w14:textId="77777777" w:rsidTr="004F67E7">
        <w:trPr>
          <w:trHeight w:val="318"/>
        </w:trPr>
        <w:tc>
          <w:tcPr>
            <w:tcW w:w="1873" w:type="dxa"/>
          </w:tcPr>
          <w:p w14:paraId="0F078138" w14:textId="7F6C135E" w:rsidR="004F67E7" w:rsidRDefault="004F67E7" w:rsidP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elle Lu</w:t>
            </w:r>
          </w:p>
        </w:tc>
        <w:tc>
          <w:tcPr>
            <w:tcW w:w="2235" w:type="dxa"/>
          </w:tcPr>
          <w:p w14:paraId="2DF4E84F" w14:textId="702FEFC9" w:rsidR="004F67E7" w:rsidRDefault="004F67E7" w:rsidP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4" w:type="dxa"/>
          </w:tcPr>
          <w:p w14:paraId="2780E38F" w14:textId="7AFC5483" w:rsidR="004F67E7" w:rsidRDefault="004F67E7" w:rsidP="004F67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riting: </w:t>
            </w:r>
            <w:r>
              <w:rPr>
                <w:rFonts w:ascii="Times New Roman" w:hAnsi="Times New Roman" w:cs="Times New Roman"/>
              </w:rPr>
              <w:t>Introduction</w:t>
            </w:r>
          </w:p>
        </w:tc>
      </w:tr>
      <w:tr w:rsidR="004F67E7" w14:paraId="6E3A36F5" w14:textId="77777777" w:rsidTr="004F67E7">
        <w:trPr>
          <w:trHeight w:val="318"/>
        </w:trPr>
        <w:tc>
          <w:tcPr>
            <w:tcW w:w="1873" w:type="dxa"/>
          </w:tcPr>
          <w:p w14:paraId="1587C1D8" w14:textId="77777777" w:rsidR="004F67E7" w:rsidRDefault="004F67E7" w:rsidP="004F67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35" w:type="dxa"/>
          </w:tcPr>
          <w:p w14:paraId="14242D86" w14:textId="77777777" w:rsidR="004F67E7" w:rsidRDefault="004F67E7" w:rsidP="004F67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4" w:type="dxa"/>
          </w:tcPr>
          <w:p w14:paraId="4AF32E0B" w14:textId="77777777" w:rsidR="004F67E7" w:rsidRDefault="004F67E7" w:rsidP="004F67E7">
            <w:pPr>
              <w:rPr>
                <w:rFonts w:ascii="Times New Roman" w:hAnsi="Times New Roman" w:cs="Times New Roman"/>
              </w:rPr>
            </w:pPr>
          </w:p>
        </w:tc>
      </w:tr>
    </w:tbl>
    <w:p w14:paraId="4A5B4279" w14:textId="77777777" w:rsidR="000A19BA" w:rsidRDefault="000A19B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2D498BBA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4687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0A70E09A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 xml:space="preserve">Use the repository to manage all your project documents including meeting schedules, meeting minutes, and the proposal (the instructor should be </w:t>
            </w:r>
            <w:r w:rsidR="00446872">
              <w:t xml:space="preserve">able </w:t>
            </w:r>
            <w:r>
              <w:t>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t xml:space="preserve">Your github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27C0C2E6" w:rsidR="003C3A35" w:rsidRDefault="00446872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95" w:type="dxa"/>
            <w:vAlign w:val="center"/>
          </w:tcPr>
          <w:p w14:paraId="7DBF3A14" w14:textId="77777777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77777777" w:rsidR="003C3A35" w:rsidRPr="003408D9" w:rsidRDefault="003C3A3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67357" w14:textId="77777777" w:rsidR="00A43A74" w:rsidRDefault="00A43A74" w:rsidP="00927CDD">
      <w:pPr>
        <w:spacing w:after="0" w:line="240" w:lineRule="auto"/>
      </w:pPr>
      <w:r>
        <w:separator/>
      </w:r>
    </w:p>
  </w:endnote>
  <w:endnote w:type="continuationSeparator" w:id="0">
    <w:p w14:paraId="4211AA10" w14:textId="77777777" w:rsidR="00A43A74" w:rsidRDefault="00A43A74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9734A" w14:textId="77777777" w:rsidR="00A43A74" w:rsidRDefault="00A43A74" w:rsidP="00927CDD">
      <w:pPr>
        <w:spacing w:after="0" w:line="240" w:lineRule="auto"/>
      </w:pPr>
      <w:r>
        <w:separator/>
      </w:r>
    </w:p>
  </w:footnote>
  <w:footnote w:type="continuationSeparator" w:id="0">
    <w:p w14:paraId="5CFE600F" w14:textId="77777777" w:rsidR="00A43A74" w:rsidRDefault="00A43A74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9041136">
    <w:abstractNumId w:val="1"/>
  </w:num>
  <w:num w:numId="2" w16cid:durableId="707947993">
    <w:abstractNumId w:val="2"/>
  </w:num>
  <w:num w:numId="3" w16cid:durableId="1485272187">
    <w:abstractNumId w:val="3"/>
  </w:num>
  <w:num w:numId="4" w16cid:durableId="1386249094">
    <w:abstractNumId w:val="0"/>
  </w:num>
  <w:num w:numId="5" w16cid:durableId="11485186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wUAfhtKGCwAAAA="/>
  </w:docVars>
  <w:rsids>
    <w:rsidRoot w:val="0056618A"/>
    <w:rsid w:val="00057C1C"/>
    <w:rsid w:val="00066A6C"/>
    <w:rsid w:val="000717DE"/>
    <w:rsid w:val="000837F0"/>
    <w:rsid w:val="00083B42"/>
    <w:rsid w:val="000A19BA"/>
    <w:rsid w:val="000D5CF8"/>
    <w:rsid w:val="000E6796"/>
    <w:rsid w:val="000E6B9D"/>
    <w:rsid w:val="00143974"/>
    <w:rsid w:val="001942F5"/>
    <w:rsid w:val="001B433F"/>
    <w:rsid w:val="00236AB2"/>
    <w:rsid w:val="002478FE"/>
    <w:rsid w:val="00255901"/>
    <w:rsid w:val="002574B2"/>
    <w:rsid w:val="00321F43"/>
    <w:rsid w:val="003267A8"/>
    <w:rsid w:val="003408D9"/>
    <w:rsid w:val="003A5338"/>
    <w:rsid w:val="003B6477"/>
    <w:rsid w:val="003C3A35"/>
    <w:rsid w:val="003C656F"/>
    <w:rsid w:val="003E3A45"/>
    <w:rsid w:val="00431804"/>
    <w:rsid w:val="00446872"/>
    <w:rsid w:val="00453E75"/>
    <w:rsid w:val="00457AF6"/>
    <w:rsid w:val="00464D6D"/>
    <w:rsid w:val="004F67E7"/>
    <w:rsid w:val="0056618A"/>
    <w:rsid w:val="005C19F1"/>
    <w:rsid w:val="006575BF"/>
    <w:rsid w:val="006917AB"/>
    <w:rsid w:val="006A42EE"/>
    <w:rsid w:val="006A7CA0"/>
    <w:rsid w:val="006B3B71"/>
    <w:rsid w:val="006C6B39"/>
    <w:rsid w:val="006D413E"/>
    <w:rsid w:val="006F1A0B"/>
    <w:rsid w:val="00763B60"/>
    <w:rsid w:val="00776469"/>
    <w:rsid w:val="007D4D62"/>
    <w:rsid w:val="008034F0"/>
    <w:rsid w:val="008058E9"/>
    <w:rsid w:val="00832703"/>
    <w:rsid w:val="0084316F"/>
    <w:rsid w:val="008A7EB9"/>
    <w:rsid w:val="009237E5"/>
    <w:rsid w:val="00927CDD"/>
    <w:rsid w:val="0093258D"/>
    <w:rsid w:val="00936E43"/>
    <w:rsid w:val="00951D3B"/>
    <w:rsid w:val="00973E1B"/>
    <w:rsid w:val="00986B25"/>
    <w:rsid w:val="009C039F"/>
    <w:rsid w:val="00A04EBF"/>
    <w:rsid w:val="00A13746"/>
    <w:rsid w:val="00A25F10"/>
    <w:rsid w:val="00A43A74"/>
    <w:rsid w:val="00A472DC"/>
    <w:rsid w:val="00A851F2"/>
    <w:rsid w:val="00A856FE"/>
    <w:rsid w:val="00B02134"/>
    <w:rsid w:val="00B84D9B"/>
    <w:rsid w:val="00BA021E"/>
    <w:rsid w:val="00C0280A"/>
    <w:rsid w:val="00CC43F7"/>
    <w:rsid w:val="00CF791D"/>
    <w:rsid w:val="00D70830"/>
    <w:rsid w:val="00D71E63"/>
    <w:rsid w:val="00D84164"/>
    <w:rsid w:val="00D92EF6"/>
    <w:rsid w:val="00DF5CC8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  <w:style w:type="character" w:styleId="CommentReference">
    <w:name w:val="annotation reference"/>
    <w:basedOn w:val="DefaultParagraphFont"/>
    <w:uiPriority w:val="99"/>
    <w:semiHidden/>
    <w:unhideWhenUsed/>
    <w:rsid w:val="003267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67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67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67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67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AC3E6-57D9-4A58-9FF5-23E9F15F3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3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Bahaa Chammout (Student)</cp:lastModifiedBy>
  <cp:revision>55</cp:revision>
  <dcterms:created xsi:type="dcterms:W3CDTF">2016-08-14T22:29:00Z</dcterms:created>
  <dcterms:modified xsi:type="dcterms:W3CDTF">2022-10-31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ad6a28f348abf14aba012e50416df61d35802bbc926f9cb8c0dc484ef3a2e</vt:lpwstr>
  </property>
</Properties>
</file>